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E78773" w14:textId="77777777" w:rsidR="006A7EAF" w:rsidRDefault="005C3CB7" w:rsidP="00D55EA1">
      <w:pPr>
        <w:ind w:left="1440" w:firstLine="720"/>
        <w:jc w:val="right"/>
        <w:rPr>
          <w:rFonts w:ascii="Roboto" w:hAnsi="Roboto" w:cs="Arial"/>
          <w:sz w:val="24"/>
          <w:szCs w:val="24"/>
        </w:rPr>
      </w:pP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</w:p>
    <w:p w14:paraId="6812ED55" w14:textId="17BC046B" w:rsidR="00397CD0" w:rsidRDefault="00CA186B" w:rsidP="00CF075B">
      <w:pPr>
        <w:jc w:val="center"/>
        <w:rPr>
          <w:rFonts w:ascii="Roboto" w:hAnsi="Roboto" w:cs="Arial"/>
          <w:b/>
          <w:bCs/>
          <w:sz w:val="24"/>
          <w:szCs w:val="24"/>
        </w:rPr>
      </w:pPr>
      <w:r w:rsidRPr="00397CD0">
        <w:rPr>
          <w:rFonts w:ascii="Roboto" w:hAnsi="Roboto" w:cs="Arial"/>
          <w:b/>
          <w:bCs/>
          <w:sz w:val="24"/>
          <w:szCs w:val="24"/>
        </w:rPr>
        <w:t>RE-ENTRY ACTION PLAN</w:t>
      </w:r>
    </w:p>
    <w:p w14:paraId="61FB6381" w14:textId="77777777" w:rsidR="006A7EAF" w:rsidRPr="00397CD0" w:rsidRDefault="006A7EAF" w:rsidP="00CF075B">
      <w:pPr>
        <w:jc w:val="center"/>
        <w:rPr>
          <w:rFonts w:ascii="Roboto" w:hAnsi="Roboto" w:cs="Arial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65"/>
        <w:gridCol w:w="5151"/>
      </w:tblGrid>
      <w:tr w:rsidR="00397CD0" w:rsidRPr="00397CD0" w14:paraId="54E80D69" w14:textId="77777777" w:rsidTr="00E6429A">
        <w:tc>
          <w:tcPr>
            <w:tcW w:w="3865" w:type="dxa"/>
          </w:tcPr>
          <w:p w14:paraId="23691280" w14:textId="77777777" w:rsidR="005C3CB7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Name of 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Official / </w:t>
            </w: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Personnel</w:t>
            </w:r>
          </w:p>
          <w:p w14:paraId="72933F5F" w14:textId="2608E6CB" w:rsidR="00CF075B" w:rsidRPr="00397CD0" w:rsidRDefault="00CF075B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sz w:val="24"/>
                <w:szCs w:val="24"/>
              </w:rPr>
              <w:t>Designation/Position</w:t>
            </w:r>
          </w:p>
          <w:p w14:paraId="56D816D8" w14:textId="494003D5" w:rsidR="00CA186B" w:rsidRPr="00397CD0" w:rsidRDefault="00CA186B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</w:tc>
        <w:tc>
          <w:tcPr>
            <w:tcW w:w="5151" w:type="dxa"/>
          </w:tcPr>
          <w:p w14:paraId="3AF144C5" w14:textId="113EED90" w:rsidR="004C610D" w:rsidRPr="004C610D" w:rsidRDefault="004C610D" w:rsidP="004C610D">
            <w:pPr>
              <w:pStyle w:val="ListParagraph"/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24BDCC69" w14:textId="77777777" w:rsidTr="00E6429A">
        <w:tc>
          <w:tcPr>
            <w:tcW w:w="3865" w:type="dxa"/>
          </w:tcPr>
          <w:p w14:paraId="655758CC" w14:textId="0DE10373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</w:tc>
        <w:tc>
          <w:tcPr>
            <w:tcW w:w="5151" w:type="dxa"/>
          </w:tcPr>
          <w:p w14:paraId="62F67A46" w14:textId="16467A71" w:rsidR="00CA186B" w:rsidRPr="00397CD0" w:rsidRDefault="00CA186B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04CD610D" w14:textId="77777777" w:rsidTr="00E6429A">
        <w:tc>
          <w:tcPr>
            <w:tcW w:w="3865" w:type="dxa"/>
          </w:tcPr>
          <w:p w14:paraId="2057B116" w14:textId="3735C173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Title of Event/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 </w:t>
            </w: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webinar/conference/training</w:t>
            </w:r>
          </w:p>
        </w:tc>
        <w:tc>
          <w:tcPr>
            <w:tcW w:w="5151" w:type="dxa"/>
          </w:tcPr>
          <w:p w14:paraId="5F3163C5" w14:textId="0D3E70A8" w:rsidR="005C3CB7" w:rsidRPr="002E5872" w:rsidRDefault="005C3CB7" w:rsidP="002E5872">
            <w:pPr>
              <w:spacing w:line="276" w:lineRule="auto"/>
              <w:jc w:val="both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  <w:tr w:rsidR="00397CD0" w:rsidRPr="00397CD0" w14:paraId="1431A9BC" w14:textId="77777777" w:rsidTr="00E6429A">
        <w:tc>
          <w:tcPr>
            <w:tcW w:w="3865" w:type="dxa"/>
          </w:tcPr>
          <w:p w14:paraId="7323F19A" w14:textId="77777777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Venue</w:t>
            </w:r>
          </w:p>
          <w:p w14:paraId="6F304324" w14:textId="599888C6" w:rsidR="00CA186B" w:rsidRPr="00397CD0" w:rsidRDefault="00CA186B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</w:tc>
        <w:tc>
          <w:tcPr>
            <w:tcW w:w="5151" w:type="dxa"/>
          </w:tcPr>
          <w:p w14:paraId="298CA8BA" w14:textId="2F7493CE" w:rsidR="005C3CB7" w:rsidRPr="00397CD0" w:rsidRDefault="005C3CB7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61986C1C" w14:textId="77777777" w:rsidTr="00E6429A">
        <w:tc>
          <w:tcPr>
            <w:tcW w:w="3865" w:type="dxa"/>
          </w:tcPr>
          <w:p w14:paraId="11BDFB62" w14:textId="77777777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Inclusive Dates</w:t>
            </w:r>
          </w:p>
          <w:p w14:paraId="7E5B5758" w14:textId="14113920" w:rsidR="00CA186B" w:rsidRPr="00397CD0" w:rsidRDefault="00CA186B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</w:tc>
        <w:tc>
          <w:tcPr>
            <w:tcW w:w="5151" w:type="dxa"/>
          </w:tcPr>
          <w:p w14:paraId="1132B6B8" w14:textId="26571736" w:rsidR="005C3CB7" w:rsidRPr="00397CD0" w:rsidRDefault="005C3CB7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76AE0645" w14:textId="77777777" w:rsidTr="00E6429A">
        <w:tc>
          <w:tcPr>
            <w:tcW w:w="3865" w:type="dxa"/>
          </w:tcPr>
          <w:p w14:paraId="79730357" w14:textId="77777777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Name and Address of Sending Agency</w:t>
            </w:r>
          </w:p>
          <w:p w14:paraId="7DBD1DE4" w14:textId="3CA2DF3F" w:rsidR="00CA186B" w:rsidRPr="00397CD0" w:rsidRDefault="00CA186B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</w:tc>
        <w:tc>
          <w:tcPr>
            <w:tcW w:w="5151" w:type="dxa"/>
          </w:tcPr>
          <w:p w14:paraId="5B30B574" w14:textId="282CE604" w:rsidR="00355511" w:rsidRPr="00397CD0" w:rsidRDefault="00355511" w:rsidP="001935B4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586C2355" w14:textId="77777777" w:rsidTr="00E6429A">
        <w:tc>
          <w:tcPr>
            <w:tcW w:w="3865" w:type="dxa"/>
          </w:tcPr>
          <w:p w14:paraId="0BAC965A" w14:textId="07388908" w:rsidR="005C3CB7" w:rsidRPr="00397CD0" w:rsidRDefault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CONTEXT</w:t>
            </w:r>
          </w:p>
        </w:tc>
        <w:tc>
          <w:tcPr>
            <w:tcW w:w="5151" w:type="dxa"/>
          </w:tcPr>
          <w:p w14:paraId="7710BE94" w14:textId="77777777" w:rsidR="005C3CB7" w:rsidRPr="00397CD0" w:rsidRDefault="005C3CB7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45BDA86D" w14:textId="77777777" w:rsidTr="00E6429A">
        <w:tc>
          <w:tcPr>
            <w:tcW w:w="3865" w:type="dxa"/>
          </w:tcPr>
          <w:p w14:paraId="5610D316" w14:textId="6F5BF0C0" w:rsidR="005C3CB7" w:rsidRPr="00397CD0" w:rsidRDefault="005C3CB7" w:rsidP="005C3CB7">
            <w:pPr>
              <w:pStyle w:val="ListParagraph"/>
              <w:numPr>
                <w:ilvl w:val="0"/>
                <w:numId w:val="1"/>
              </w:num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What are the current needs, gaps, challenges, and opportunities in your agency/discipline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 </w:t>
            </w: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/region/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 </w:t>
            </w: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country that you will be able to help address by engaging in the webinar/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 </w:t>
            </w: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conference/training?</w:t>
            </w:r>
          </w:p>
        </w:tc>
        <w:tc>
          <w:tcPr>
            <w:tcW w:w="5151" w:type="dxa"/>
          </w:tcPr>
          <w:p w14:paraId="5E7EE901" w14:textId="76223021" w:rsidR="00355511" w:rsidRPr="00397CD0" w:rsidRDefault="00355511" w:rsidP="00F91DDD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="Roboto" w:hAnsi="Roboto"/>
              </w:rPr>
            </w:pPr>
          </w:p>
        </w:tc>
      </w:tr>
      <w:tr w:rsidR="00397CD0" w:rsidRPr="00397CD0" w14:paraId="644B04CF" w14:textId="77777777" w:rsidTr="00E6429A">
        <w:tc>
          <w:tcPr>
            <w:tcW w:w="3865" w:type="dxa"/>
          </w:tcPr>
          <w:p w14:paraId="56B7346B" w14:textId="5D80EA96" w:rsidR="005C3CB7" w:rsidRPr="00397CD0" w:rsidRDefault="006A7EAF" w:rsidP="005C3CB7">
            <w:pPr>
              <w:pStyle w:val="ListParagraph"/>
              <w:numPr>
                <w:ilvl w:val="0"/>
                <w:numId w:val="1"/>
              </w:num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>
              <w:br w:type="page"/>
            </w:r>
            <w:r w:rsidR="005C3CB7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What information and insights will you be able to contribute to PhilSCA as a result of your participation in the webinar/</w:t>
            </w:r>
            <w:r w:rsidR="00CA186B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 xml:space="preserve"> </w:t>
            </w:r>
            <w:r w:rsidR="005C3CB7"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conference/training?</w:t>
            </w:r>
          </w:p>
        </w:tc>
        <w:tc>
          <w:tcPr>
            <w:tcW w:w="5151" w:type="dxa"/>
          </w:tcPr>
          <w:p w14:paraId="4D62D9D1" w14:textId="189D6710" w:rsidR="00355511" w:rsidRPr="00397CD0" w:rsidRDefault="00355511" w:rsidP="00AF0747">
            <w:pPr>
              <w:jc w:val="both"/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72FEA224" w14:textId="77777777" w:rsidTr="00E6429A">
        <w:tc>
          <w:tcPr>
            <w:tcW w:w="3865" w:type="dxa"/>
          </w:tcPr>
          <w:p w14:paraId="109E59BE" w14:textId="0A0F8656" w:rsidR="005C3CB7" w:rsidRPr="00397CD0" w:rsidRDefault="005C3CB7" w:rsidP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OBJECTIVES</w:t>
            </w:r>
          </w:p>
        </w:tc>
        <w:tc>
          <w:tcPr>
            <w:tcW w:w="5151" w:type="dxa"/>
          </w:tcPr>
          <w:p w14:paraId="25E59129" w14:textId="77777777" w:rsidR="005C3CB7" w:rsidRPr="00397CD0" w:rsidRDefault="005C3CB7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0679706D" w14:textId="77777777" w:rsidTr="00E6429A">
        <w:tc>
          <w:tcPr>
            <w:tcW w:w="3865" w:type="dxa"/>
          </w:tcPr>
          <w:p w14:paraId="10973857" w14:textId="2CB439EC" w:rsidR="005C3CB7" w:rsidRPr="00397CD0" w:rsidRDefault="005C3CB7" w:rsidP="005C3CB7">
            <w:pPr>
              <w:pStyle w:val="ListParagraph"/>
              <w:numPr>
                <w:ilvl w:val="0"/>
                <w:numId w:val="1"/>
              </w:num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Give three (3) objectives you intend to accomplish as a result of your participation, in terms of your contribution to your agency/discipline/region/country.</w:t>
            </w:r>
          </w:p>
          <w:p w14:paraId="3956AF1F" w14:textId="77777777" w:rsidR="005C3CB7" w:rsidRPr="00397CD0" w:rsidRDefault="005C3CB7" w:rsidP="005C3CB7">
            <w:pPr>
              <w:pStyle w:val="ListParagraph"/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  <w:p w14:paraId="0ACF3B1F" w14:textId="55CDC27A" w:rsidR="005C3CB7" w:rsidRPr="00397CD0" w:rsidRDefault="005C3CB7" w:rsidP="005C3CB7">
            <w:pPr>
              <w:pStyle w:val="ListParagraph"/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Objectives must be specific, measurable, achievable, relevant and time-bound (SMART)</w:t>
            </w:r>
          </w:p>
        </w:tc>
        <w:tc>
          <w:tcPr>
            <w:tcW w:w="5151" w:type="dxa"/>
          </w:tcPr>
          <w:p w14:paraId="4B1BD9A5" w14:textId="56B9CBBC" w:rsidR="004C610D" w:rsidRPr="008C18B2" w:rsidRDefault="004C610D" w:rsidP="008C18B2">
            <w:pPr>
              <w:jc w:val="both"/>
              <w:rPr>
                <w:rFonts w:ascii="Roboto" w:hAnsi="Roboto"/>
                <w:sz w:val="24"/>
                <w:szCs w:val="24"/>
                <w:lang w:val="en-US" w:eastAsia="en-US"/>
              </w:rPr>
            </w:pPr>
          </w:p>
        </w:tc>
      </w:tr>
      <w:tr w:rsidR="00397CD0" w:rsidRPr="00397CD0" w14:paraId="38F06496" w14:textId="77777777" w:rsidTr="00E6429A">
        <w:tc>
          <w:tcPr>
            <w:tcW w:w="3865" w:type="dxa"/>
          </w:tcPr>
          <w:p w14:paraId="7247A133" w14:textId="330F919D" w:rsidR="005C3CB7" w:rsidRPr="00397CD0" w:rsidRDefault="005C3CB7" w:rsidP="005C3CB7">
            <w:p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OUTCOMES</w:t>
            </w:r>
          </w:p>
        </w:tc>
        <w:tc>
          <w:tcPr>
            <w:tcW w:w="5151" w:type="dxa"/>
          </w:tcPr>
          <w:p w14:paraId="410005EE" w14:textId="77777777" w:rsidR="005C3CB7" w:rsidRPr="00397CD0" w:rsidRDefault="005C3CB7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397CD0" w:rsidRPr="00397CD0" w14:paraId="1BA91F83" w14:textId="77777777" w:rsidTr="00E6429A">
        <w:tc>
          <w:tcPr>
            <w:tcW w:w="3865" w:type="dxa"/>
          </w:tcPr>
          <w:p w14:paraId="45E27C29" w14:textId="77777777" w:rsidR="005C3CB7" w:rsidRPr="00397CD0" w:rsidRDefault="005C3CB7" w:rsidP="005C3CB7">
            <w:pPr>
              <w:pStyle w:val="ListParagraph"/>
              <w:numPr>
                <w:ilvl w:val="0"/>
                <w:numId w:val="1"/>
              </w:numPr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What outcomes do you expect to observe within the given timeframe in terms of your contribution of your agency/discipline/region/country?</w:t>
            </w:r>
          </w:p>
          <w:p w14:paraId="5B0BA101" w14:textId="77777777" w:rsidR="005C3CB7" w:rsidRPr="00397CD0" w:rsidRDefault="005C3CB7" w:rsidP="005C3CB7">
            <w:pPr>
              <w:pStyle w:val="ListParagraph"/>
              <w:rPr>
                <w:rFonts w:ascii="Roboto" w:hAnsi="Roboto" w:cs="Arial"/>
                <w:b/>
                <w:bCs/>
                <w:sz w:val="24"/>
                <w:szCs w:val="24"/>
              </w:rPr>
            </w:pPr>
          </w:p>
          <w:p w14:paraId="53FD2925" w14:textId="2FF87417" w:rsidR="005C3CB7" w:rsidRPr="00397CD0" w:rsidRDefault="005C3CB7" w:rsidP="005C3CB7">
            <w:pPr>
              <w:pStyle w:val="ListParagraph"/>
              <w:rPr>
                <w:rFonts w:ascii="Roboto" w:hAnsi="Roboto" w:cs="Arial"/>
                <w:b/>
                <w:bCs/>
                <w:sz w:val="24"/>
                <w:szCs w:val="24"/>
              </w:rPr>
            </w:pPr>
            <w:r w:rsidRPr="00397CD0">
              <w:rPr>
                <w:rFonts w:ascii="Roboto" w:hAnsi="Roboto" w:cs="Arial"/>
                <w:b/>
                <w:bCs/>
                <w:sz w:val="24"/>
                <w:szCs w:val="24"/>
              </w:rPr>
              <w:t>Outcomes must be measurable.</w:t>
            </w:r>
          </w:p>
        </w:tc>
        <w:tc>
          <w:tcPr>
            <w:tcW w:w="5151" w:type="dxa"/>
          </w:tcPr>
          <w:p w14:paraId="3220494F" w14:textId="32850D16" w:rsidR="004D4958" w:rsidRPr="00D84E9A" w:rsidRDefault="004D4958" w:rsidP="00BF13F6">
            <w:pPr>
              <w:pStyle w:val="ListParagraph"/>
              <w:jc w:val="both"/>
              <w:rPr>
                <w:rFonts w:ascii="Roboto" w:hAnsi="Roboto" w:cs="Arial"/>
                <w:sz w:val="24"/>
                <w:szCs w:val="24"/>
              </w:rPr>
            </w:pPr>
          </w:p>
        </w:tc>
      </w:tr>
    </w:tbl>
    <w:p w14:paraId="0A25A53C" w14:textId="288D650E" w:rsidR="00355511" w:rsidRPr="00397CD0" w:rsidRDefault="000B0DEF">
      <w:pPr>
        <w:rPr>
          <w:rFonts w:ascii="Roboto" w:hAnsi="Roboto" w:cs="Arial"/>
          <w:sz w:val="24"/>
          <w:szCs w:val="24"/>
        </w:rPr>
      </w:pPr>
      <w:r w:rsidRPr="00397CD0">
        <w:rPr>
          <w:rFonts w:ascii="Roboto" w:hAnsi="Roboto" w:cs="Arial"/>
          <w:sz w:val="24"/>
          <w:szCs w:val="24"/>
        </w:rPr>
        <w:lastRenderedPageBreak/>
        <w:tab/>
      </w:r>
    </w:p>
    <w:p w14:paraId="4BE66D23" w14:textId="72C745DD" w:rsidR="000B0DEF" w:rsidRPr="00397CD0" w:rsidRDefault="000B0DEF" w:rsidP="00D656AE">
      <w:pPr>
        <w:jc w:val="both"/>
        <w:rPr>
          <w:rFonts w:ascii="Roboto" w:hAnsi="Roboto" w:cs="Arial"/>
          <w:sz w:val="24"/>
          <w:szCs w:val="24"/>
        </w:rPr>
      </w:pPr>
      <w:r w:rsidRPr="00397CD0">
        <w:rPr>
          <w:rFonts w:ascii="Roboto" w:hAnsi="Roboto" w:cs="Arial"/>
          <w:sz w:val="24"/>
          <w:szCs w:val="24"/>
        </w:rPr>
        <w:t xml:space="preserve">I hereby certify that the above information is true and correct, and the undersigned </w:t>
      </w:r>
      <w:r w:rsidR="00CA186B" w:rsidRPr="00397CD0">
        <w:rPr>
          <w:rFonts w:ascii="Roboto" w:hAnsi="Roboto" w:cs="Arial"/>
          <w:sz w:val="24"/>
          <w:szCs w:val="24"/>
        </w:rPr>
        <w:t>official/</w:t>
      </w:r>
      <w:r w:rsidRPr="00397CD0">
        <w:rPr>
          <w:rFonts w:ascii="Roboto" w:hAnsi="Roboto" w:cs="Arial"/>
          <w:sz w:val="24"/>
          <w:szCs w:val="24"/>
        </w:rPr>
        <w:t xml:space="preserve">personnel of Philippine State College of Aeronautics commits to the fulfillment of the above </w:t>
      </w:r>
      <w:r w:rsidR="00CA186B" w:rsidRPr="00397CD0">
        <w:rPr>
          <w:rFonts w:ascii="Roboto" w:hAnsi="Roboto" w:cs="Arial"/>
          <w:sz w:val="24"/>
          <w:szCs w:val="24"/>
        </w:rPr>
        <w:t>R</w:t>
      </w:r>
      <w:r w:rsidRPr="00397CD0">
        <w:rPr>
          <w:rFonts w:ascii="Roboto" w:hAnsi="Roboto" w:cs="Arial"/>
          <w:sz w:val="24"/>
          <w:szCs w:val="24"/>
        </w:rPr>
        <w:t>e-</w:t>
      </w:r>
      <w:r w:rsidR="00CA186B" w:rsidRPr="00397CD0">
        <w:rPr>
          <w:rFonts w:ascii="Roboto" w:hAnsi="Roboto" w:cs="Arial"/>
          <w:sz w:val="24"/>
          <w:szCs w:val="24"/>
        </w:rPr>
        <w:t>E</w:t>
      </w:r>
      <w:r w:rsidRPr="00397CD0">
        <w:rPr>
          <w:rFonts w:ascii="Roboto" w:hAnsi="Roboto" w:cs="Arial"/>
          <w:sz w:val="24"/>
          <w:szCs w:val="24"/>
        </w:rPr>
        <w:t>nt</w:t>
      </w:r>
      <w:r w:rsidR="00CA186B" w:rsidRPr="00397CD0">
        <w:rPr>
          <w:rFonts w:ascii="Roboto" w:hAnsi="Roboto" w:cs="Arial"/>
          <w:sz w:val="24"/>
          <w:szCs w:val="24"/>
        </w:rPr>
        <w:t>r</w:t>
      </w:r>
      <w:r w:rsidRPr="00397CD0">
        <w:rPr>
          <w:rFonts w:ascii="Roboto" w:hAnsi="Roboto" w:cs="Arial"/>
          <w:sz w:val="24"/>
          <w:szCs w:val="24"/>
        </w:rPr>
        <w:t>y</w:t>
      </w:r>
      <w:r w:rsidR="00CA186B" w:rsidRPr="00397CD0">
        <w:rPr>
          <w:rFonts w:ascii="Roboto" w:hAnsi="Roboto" w:cs="Arial"/>
          <w:sz w:val="24"/>
          <w:szCs w:val="24"/>
        </w:rPr>
        <w:t xml:space="preserve"> Action</w:t>
      </w:r>
      <w:r w:rsidRPr="00397CD0">
        <w:rPr>
          <w:rFonts w:ascii="Roboto" w:hAnsi="Roboto" w:cs="Arial"/>
          <w:sz w:val="24"/>
          <w:szCs w:val="24"/>
        </w:rPr>
        <w:t xml:space="preserve"> </w:t>
      </w:r>
      <w:r w:rsidR="00CA186B" w:rsidRPr="00397CD0">
        <w:rPr>
          <w:rFonts w:ascii="Roboto" w:hAnsi="Roboto" w:cs="Arial"/>
          <w:sz w:val="24"/>
          <w:szCs w:val="24"/>
        </w:rPr>
        <w:t>P</w:t>
      </w:r>
      <w:r w:rsidRPr="00397CD0">
        <w:rPr>
          <w:rFonts w:ascii="Roboto" w:hAnsi="Roboto" w:cs="Arial"/>
          <w:sz w:val="24"/>
          <w:szCs w:val="24"/>
        </w:rPr>
        <w:t xml:space="preserve">lan for the period: </w:t>
      </w:r>
      <w:r w:rsidR="00CF075B">
        <w:rPr>
          <w:rFonts w:ascii="Roboto" w:hAnsi="Roboto" w:cs="Arial"/>
          <w:sz w:val="24"/>
          <w:szCs w:val="24"/>
        </w:rPr>
        <w:t xml:space="preserve">Academic Year </w:t>
      </w:r>
      <w:r w:rsidR="00BF13F6">
        <w:rPr>
          <w:rFonts w:ascii="Roboto" w:hAnsi="Roboto" w:cs="Arial"/>
          <w:sz w:val="24"/>
          <w:szCs w:val="24"/>
          <w:u w:val="single"/>
        </w:rPr>
        <w:t>__________________</w:t>
      </w:r>
      <w:r w:rsidR="007B2E3D" w:rsidRPr="00397CD0">
        <w:rPr>
          <w:rFonts w:ascii="Roboto" w:hAnsi="Roboto" w:cs="Arial"/>
          <w:sz w:val="24"/>
          <w:szCs w:val="24"/>
        </w:rPr>
        <w:t>.</w:t>
      </w:r>
    </w:p>
    <w:p w14:paraId="33B572E2" w14:textId="3887D97E" w:rsidR="000B0DEF" w:rsidRDefault="000B0DEF" w:rsidP="000B0DEF">
      <w:pPr>
        <w:spacing w:after="0"/>
        <w:rPr>
          <w:rFonts w:ascii="Roboto" w:hAnsi="Roboto" w:cs="Arial"/>
          <w:sz w:val="24"/>
          <w:szCs w:val="24"/>
        </w:rPr>
      </w:pPr>
    </w:p>
    <w:p w14:paraId="67CAC5E1" w14:textId="642E90B0" w:rsidR="00BF13F6" w:rsidRDefault="00BF13F6" w:rsidP="00BF13F6">
      <w:pPr>
        <w:jc w:val="both"/>
        <w:rPr>
          <w:rFonts w:ascii="Roboto" w:hAnsi="Roboto" w:cs="Arial"/>
          <w:sz w:val="24"/>
          <w:szCs w:val="24"/>
        </w:rPr>
      </w:pPr>
      <w:r>
        <w:rPr>
          <w:rFonts w:ascii="Roboto" w:hAnsi="Roboto" w:cs="Arial"/>
          <w:sz w:val="24"/>
          <w:szCs w:val="24"/>
        </w:rPr>
        <w:t>_______________________________</w:t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  <w:t>__________________________</w:t>
      </w:r>
    </w:p>
    <w:p w14:paraId="0C3CB1D5" w14:textId="23915E4C" w:rsidR="00BF13F6" w:rsidRDefault="00BF13F6" w:rsidP="00BF13F6">
      <w:pPr>
        <w:jc w:val="both"/>
        <w:rPr>
          <w:rFonts w:ascii="Roboto" w:hAnsi="Roboto" w:cs="Arial"/>
          <w:sz w:val="24"/>
          <w:szCs w:val="24"/>
        </w:rPr>
      </w:pPr>
      <w:r>
        <w:rPr>
          <w:rFonts w:ascii="Roboto" w:hAnsi="Roboto" w:cs="Arial"/>
          <w:sz w:val="24"/>
          <w:szCs w:val="24"/>
        </w:rPr>
        <w:t>(Printed Name and Signature)</w:t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  <w:t xml:space="preserve">        </w:t>
      </w:r>
      <w:proofErr w:type="gramStart"/>
      <w:r>
        <w:rPr>
          <w:rFonts w:ascii="Roboto" w:hAnsi="Roboto" w:cs="Arial"/>
          <w:sz w:val="24"/>
          <w:szCs w:val="24"/>
        </w:rPr>
        <w:t xml:space="preserve">   (</w:t>
      </w:r>
      <w:proofErr w:type="gramEnd"/>
      <w:r>
        <w:rPr>
          <w:rFonts w:ascii="Roboto" w:hAnsi="Roboto" w:cs="Arial"/>
          <w:sz w:val="24"/>
          <w:szCs w:val="24"/>
        </w:rPr>
        <w:t>Date Signed)</w:t>
      </w:r>
    </w:p>
    <w:p w14:paraId="6ACD5A76" w14:textId="77777777" w:rsidR="008C18B2" w:rsidRPr="008C18B2" w:rsidRDefault="008C18B2" w:rsidP="008C18B2">
      <w:pPr>
        <w:jc w:val="both"/>
        <w:rPr>
          <w:rFonts w:ascii="Roboto" w:hAnsi="Roboto" w:cs="Arial"/>
          <w:sz w:val="24"/>
          <w:szCs w:val="24"/>
        </w:rPr>
      </w:pPr>
      <w:r w:rsidRPr="008C18B2">
        <w:rPr>
          <w:rFonts w:ascii="Roboto" w:hAnsi="Roboto" w:cs="Arial"/>
          <w:sz w:val="24"/>
          <w:szCs w:val="24"/>
        </w:rPr>
        <w:t xml:space="preserve">Attachments:  </w:t>
      </w:r>
    </w:p>
    <w:p w14:paraId="63144831" w14:textId="559D7FC5" w:rsidR="008C18B2" w:rsidRPr="008C18B2" w:rsidRDefault="008C18B2" w:rsidP="008C18B2">
      <w:pPr>
        <w:ind w:left="900" w:hanging="900"/>
        <w:jc w:val="both"/>
        <w:rPr>
          <w:rFonts w:ascii="Roboto" w:hAnsi="Roboto" w:cs="Arial"/>
          <w:sz w:val="24"/>
          <w:szCs w:val="24"/>
        </w:rPr>
      </w:pPr>
      <w:r>
        <w:rPr>
          <w:rFonts w:ascii="Roboto" w:hAnsi="Roboto" w:cs="Arial"/>
          <w:sz w:val="24"/>
          <w:szCs w:val="24"/>
        </w:rPr>
        <w:t xml:space="preserve">____ </w:t>
      </w:r>
      <w:r w:rsidRPr="008C18B2">
        <w:rPr>
          <w:rFonts w:ascii="Roboto" w:hAnsi="Roboto" w:cs="Arial"/>
          <w:sz w:val="24"/>
          <w:szCs w:val="24"/>
        </w:rPr>
        <w:t xml:space="preserve">(1) Post-travel Report from previous foreign travel, duly noted by the College President.  </w:t>
      </w:r>
    </w:p>
    <w:p w14:paraId="1C226C39" w14:textId="64D9EDD3" w:rsidR="008C18B2" w:rsidRPr="008C18B2" w:rsidRDefault="008C18B2" w:rsidP="008C18B2">
      <w:pPr>
        <w:jc w:val="both"/>
        <w:rPr>
          <w:rFonts w:ascii="Roboto" w:hAnsi="Roboto" w:cs="Arial"/>
          <w:sz w:val="24"/>
          <w:szCs w:val="24"/>
        </w:rPr>
      </w:pPr>
      <w:r>
        <w:rPr>
          <w:rFonts w:ascii="Roboto" w:hAnsi="Roboto" w:cs="Arial"/>
          <w:sz w:val="24"/>
          <w:szCs w:val="24"/>
        </w:rPr>
        <w:t>___</w:t>
      </w:r>
      <w:proofErr w:type="gramStart"/>
      <w:r>
        <w:rPr>
          <w:rFonts w:ascii="Roboto" w:hAnsi="Roboto" w:cs="Arial"/>
          <w:sz w:val="24"/>
          <w:szCs w:val="24"/>
        </w:rPr>
        <w:t xml:space="preserve">_  </w:t>
      </w:r>
      <w:r w:rsidRPr="008C18B2">
        <w:rPr>
          <w:rFonts w:ascii="Roboto" w:hAnsi="Roboto" w:cs="Arial"/>
          <w:sz w:val="24"/>
          <w:szCs w:val="24"/>
        </w:rPr>
        <w:t>(</w:t>
      </w:r>
      <w:proofErr w:type="gramEnd"/>
      <w:r w:rsidRPr="008C18B2">
        <w:rPr>
          <w:rFonts w:ascii="Roboto" w:hAnsi="Roboto" w:cs="Arial"/>
          <w:sz w:val="24"/>
          <w:szCs w:val="24"/>
        </w:rPr>
        <w:t xml:space="preserve">2) Proof of liquidation of cash advances from previous foreign travel.  </w:t>
      </w:r>
    </w:p>
    <w:p w14:paraId="51E13802" w14:textId="56F89085" w:rsidR="00BF13F6" w:rsidRDefault="008C18B2" w:rsidP="008C18B2">
      <w:pPr>
        <w:ind w:left="990" w:hanging="990"/>
        <w:jc w:val="both"/>
        <w:rPr>
          <w:rFonts w:ascii="Roboto" w:hAnsi="Roboto" w:cs="Arial"/>
          <w:sz w:val="24"/>
          <w:szCs w:val="24"/>
        </w:rPr>
      </w:pPr>
      <w:r>
        <w:rPr>
          <w:rFonts w:ascii="Roboto" w:hAnsi="Roboto" w:cs="Arial"/>
          <w:sz w:val="24"/>
          <w:szCs w:val="24"/>
        </w:rPr>
        <w:t>___</w:t>
      </w:r>
      <w:proofErr w:type="gramStart"/>
      <w:r>
        <w:rPr>
          <w:rFonts w:ascii="Roboto" w:hAnsi="Roboto" w:cs="Arial"/>
          <w:sz w:val="24"/>
          <w:szCs w:val="24"/>
        </w:rPr>
        <w:t xml:space="preserve">_  </w:t>
      </w:r>
      <w:r w:rsidRPr="008C18B2">
        <w:rPr>
          <w:rFonts w:ascii="Roboto" w:hAnsi="Roboto" w:cs="Arial"/>
          <w:sz w:val="24"/>
          <w:szCs w:val="24"/>
        </w:rPr>
        <w:t>(</w:t>
      </w:r>
      <w:proofErr w:type="gramEnd"/>
      <w:r w:rsidRPr="008C18B2">
        <w:rPr>
          <w:rFonts w:ascii="Roboto" w:hAnsi="Roboto" w:cs="Arial"/>
          <w:sz w:val="24"/>
          <w:szCs w:val="24"/>
        </w:rPr>
        <w:t>3) Status report on the fulfillment of outcomes from the re-entry action plan of previous foreign travel</w:t>
      </w:r>
      <w:r w:rsidR="00C315ED">
        <w:rPr>
          <w:rFonts w:ascii="Roboto" w:hAnsi="Roboto" w:cs="Arial"/>
          <w:sz w:val="24"/>
          <w:szCs w:val="24"/>
        </w:rPr>
        <w:t xml:space="preserve"> duly noted by the College President</w:t>
      </w:r>
      <w:r w:rsidRPr="008C18B2">
        <w:rPr>
          <w:rFonts w:ascii="Roboto" w:hAnsi="Roboto" w:cs="Arial"/>
          <w:sz w:val="24"/>
          <w:szCs w:val="24"/>
        </w:rPr>
        <w:t>.</w:t>
      </w:r>
    </w:p>
    <w:p w14:paraId="5B35C65B" w14:textId="7ACED723" w:rsidR="00BF13F6" w:rsidRPr="00E62F69" w:rsidRDefault="00BF13F6" w:rsidP="00BF13F6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  <w:r w:rsidRPr="00E62F69">
        <w:rPr>
          <w:rFonts w:ascii="Roboto" w:hAnsi="Roboto" w:cs="Arial"/>
          <w:b/>
          <w:bCs/>
          <w:sz w:val="24"/>
          <w:szCs w:val="24"/>
        </w:rPr>
        <w:t>Reviewed and Certified</w:t>
      </w:r>
      <w:r>
        <w:rPr>
          <w:rFonts w:ascii="Roboto" w:hAnsi="Roboto" w:cs="Arial"/>
          <w:b/>
          <w:bCs/>
          <w:sz w:val="24"/>
          <w:szCs w:val="24"/>
        </w:rPr>
        <w:t xml:space="preserve"> Correct</w:t>
      </w:r>
      <w:r w:rsidRPr="00E62F69">
        <w:rPr>
          <w:rFonts w:ascii="Roboto" w:hAnsi="Roboto" w:cs="Arial"/>
          <w:b/>
          <w:bCs/>
          <w:sz w:val="24"/>
          <w:szCs w:val="24"/>
        </w:rPr>
        <w:t>:</w:t>
      </w:r>
    </w:p>
    <w:p w14:paraId="7CBE5FAE" w14:textId="77777777" w:rsidR="004C610D" w:rsidRDefault="004C610D" w:rsidP="00E62F69">
      <w:pPr>
        <w:pStyle w:val="ListParagraph"/>
        <w:rPr>
          <w:rFonts w:ascii="Roboto" w:hAnsi="Roboto" w:cs="Arial"/>
          <w:b/>
          <w:bCs/>
          <w:sz w:val="24"/>
          <w:szCs w:val="24"/>
        </w:rPr>
      </w:pPr>
    </w:p>
    <w:p w14:paraId="0CBAA11D" w14:textId="77777777" w:rsidR="006A7EAF" w:rsidRDefault="006A7EAF" w:rsidP="00E62F69">
      <w:pPr>
        <w:spacing w:after="0" w:line="276" w:lineRule="auto"/>
        <w:rPr>
          <w:rFonts w:ascii="Roboto" w:hAnsi="Roboto" w:cs="Arial"/>
          <w:b/>
          <w:bCs/>
          <w:sz w:val="24"/>
          <w:szCs w:val="24"/>
          <w:u w:val="single"/>
        </w:rPr>
      </w:pPr>
    </w:p>
    <w:p w14:paraId="5F8AF028" w14:textId="06634F87" w:rsidR="00BF13F6" w:rsidRDefault="00BF13F6" w:rsidP="00E62F69">
      <w:pPr>
        <w:spacing w:after="0" w:line="276" w:lineRule="auto"/>
        <w:rPr>
          <w:rFonts w:ascii="Roboto" w:hAnsi="Roboto" w:cs="Arial"/>
          <w:b/>
          <w:bCs/>
          <w:sz w:val="24"/>
          <w:szCs w:val="24"/>
          <w:u w:val="single"/>
        </w:rPr>
      </w:pPr>
      <w:r>
        <w:rPr>
          <w:rFonts w:ascii="Roboto" w:hAnsi="Roboto" w:cs="Arial"/>
          <w:b/>
          <w:bCs/>
          <w:sz w:val="24"/>
          <w:szCs w:val="24"/>
          <w:u w:val="single"/>
        </w:rPr>
        <w:t>Dr.</w:t>
      </w:r>
      <w:r w:rsidR="00115203" w:rsidRPr="00E62F69">
        <w:rPr>
          <w:rFonts w:ascii="Roboto" w:hAnsi="Roboto" w:cs="Arial"/>
          <w:b/>
          <w:bCs/>
          <w:sz w:val="24"/>
          <w:szCs w:val="24"/>
          <w:u w:val="single"/>
        </w:rPr>
        <w:t xml:space="preserve"> Maria Sisa </w:t>
      </w:r>
      <w:r>
        <w:rPr>
          <w:rFonts w:ascii="Roboto" w:hAnsi="Roboto" w:cs="Arial"/>
          <w:b/>
          <w:bCs/>
          <w:sz w:val="24"/>
          <w:szCs w:val="24"/>
          <w:u w:val="single"/>
        </w:rPr>
        <w:t xml:space="preserve">T. </w:t>
      </w:r>
      <w:r w:rsidR="00115203" w:rsidRPr="00E62F69">
        <w:rPr>
          <w:rFonts w:ascii="Roboto" w:hAnsi="Roboto" w:cs="Arial"/>
          <w:b/>
          <w:bCs/>
          <w:sz w:val="24"/>
          <w:szCs w:val="24"/>
          <w:u w:val="single"/>
        </w:rPr>
        <w:t>Dela Cruz</w:t>
      </w:r>
      <w:r w:rsidRPr="00BF13F6">
        <w:rPr>
          <w:rFonts w:ascii="Roboto" w:hAnsi="Roboto" w:cs="Arial"/>
          <w:b/>
          <w:bCs/>
          <w:sz w:val="24"/>
          <w:szCs w:val="24"/>
        </w:rPr>
        <w:tab/>
      </w:r>
      <w:r w:rsidRPr="00BF13F6">
        <w:rPr>
          <w:rFonts w:ascii="Roboto" w:hAnsi="Roboto" w:cs="Arial"/>
          <w:b/>
          <w:bCs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</w:r>
      <w:r>
        <w:rPr>
          <w:rFonts w:ascii="Roboto" w:hAnsi="Roboto" w:cs="Arial"/>
          <w:sz w:val="24"/>
          <w:szCs w:val="24"/>
        </w:rPr>
        <w:tab/>
        <w:t>_______</w:t>
      </w:r>
      <w:r>
        <w:rPr>
          <w:rFonts w:ascii="Roboto" w:hAnsi="Roboto" w:cs="Arial"/>
          <w:sz w:val="24"/>
          <w:szCs w:val="24"/>
        </w:rPr>
        <w:t>___________</w:t>
      </w:r>
    </w:p>
    <w:p w14:paraId="561D3D0C" w14:textId="1507415F" w:rsidR="00E62F69" w:rsidRPr="00E62F69" w:rsidRDefault="00115203" w:rsidP="00E62F69">
      <w:pPr>
        <w:spacing w:after="0" w:line="276" w:lineRule="auto"/>
        <w:rPr>
          <w:rFonts w:ascii="Roboto" w:hAnsi="Roboto" w:cs="Arial"/>
          <w:sz w:val="24"/>
          <w:szCs w:val="24"/>
        </w:rPr>
      </w:pPr>
      <w:r w:rsidRPr="00BF13F6">
        <w:rPr>
          <w:rFonts w:ascii="Roboto" w:hAnsi="Roboto" w:cs="Arial"/>
          <w:sz w:val="24"/>
          <w:szCs w:val="24"/>
        </w:rPr>
        <w:t>Director, PILLO</w:t>
      </w:r>
      <w:r w:rsidR="004B650E" w:rsidRPr="00E62F69">
        <w:rPr>
          <w:rFonts w:ascii="Roboto" w:hAnsi="Roboto" w:cs="Arial"/>
          <w:sz w:val="24"/>
          <w:szCs w:val="24"/>
        </w:rPr>
        <w:tab/>
      </w:r>
      <w:r w:rsidR="004B650E" w:rsidRPr="00E62F69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>
        <w:rPr>
          <w:rFonts w:ascii="Roboto" w:hAnsi="Roboto" w:cs="Arial"/>
          <w:sz w:val="24"/>
          <w:szCs w:val="24"/>
        </w:rPr>
        <w:tab/>
      </w:r>
      <w:r w:rsidR="00BF13F6" w:rsidRPr="00397CD0">
        <w:rPr>
          <w:rFonts w:ascii="Roboto" w:hAnsi="Roboto" w:cs="Arial"/>
          <w:sz w:val="24"/>
          <w:szCs w:val="24"/>
        </w:rPr>
        <w:t>Date</w:t>
      </w:r>
      <w:r w:rsidR="004B650E" w:rsidRPr="00E62F69">
        <w:rPr>
          <w:rFonts w:ascii="Roboto" w:hAnsi="Roboto" w:cs="Arial"/>
          <w:sz w:val="24"/>
          <w:szCs w:val="24"/>
        </w:rPr>
        <w:tab/>
      </w:r>
      <w:r w:rsidR="00E62F69">
        <w:rPr>
          <w:rFonts w:ascii="Roboto" w:hAnsi="Roboto" w:cs="Arial"/>
          <w:sz w:val="24"/>
          <w:szCs w:val="24"/>
        </w:rPr>
        <w:tab/>
      </w:r>
      <w:r w:rsidRPr="00E62F69">
        <w:rPr>
          <w:rFonts w:ascii="Roboto" w:hAnsi="Roboto" w:cs="Arial"/>
          <w:sz w:val="24"/>
          <w:szCs w:val="24"/>
        </w:rPr>
        <w:tab/>
      </w:r>
    </w:p>
    <w:p w14:paraId="2E2F0489" w14:textId="371408F3" w:rsidR="007B2E3D" w:rsidRDefault="007B2E3D" w:rsidP="00E62F69">
      <w:pPr>
        <w:spacing w:after="0" w:line="276" w:lineRule="auto"/>
        <w:rPr>
          <w:rFonts w:ascii="Roboto" w:hAnsi="Roboto" w:cs="Arial"/>
          <w:sz w:val="24"/>
          <w:szCs w:val="24"/>
        </w:rPr>
      </w:pP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  <w:r w:rsidRPr="00397CD0">
        <w:rPr>
          <w:rFonts w:ascii="Roboto" w:hAnsi="Roboto" w:cs="Arial"/>
          <w:sz w:val="24"/>
          <w:szCs w:val="24"/>
        </w:rPr>
        <w:tab/>
      </w:r>
      <w:r w:rsidR="00E62F69">
        <w:rPr>
          <w:rFonts w:ascii="Roboto" w:hAnsi="Roboto" w:cs="Arial"/>
          <w:sz w:val="24"/>
          <w:szCs w:val="24"/>
        </w:rPr>
        <w:t xml:space="preserve">      </w:t>
      </w:r>
    </w:p>
    <w:p w14:paraId="3EE31618" w14:textId="167A9054" w:rsidR="00E62F69" w:rsidRPr="00BF13F6" w:rsidRDefault="00BF13F6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  <w:r>
        <w:rPr>
          <w:rFonts w:ascii="Roboto" w:hAnsi="Roboto" w:cs="Arial"/>
          <w:b/>
          <w:bCs/>
          <w:sz w:val="24"/>
          <w:szCs w:val="24"/>
        </w:rPr>
        <w:t>RECOMMENDING APPROVAL:</w:t>
      </w:r>
    </w:p>
    <w:p w14:paraId="522A7447" w14:textId="77777777" w:rsidR="00E62F69" w:rsidRDefault="00E62F69" w:rsidP="00E62F69">
      <w:pPr>
        <w:spacing w:after="0" w:line="276" w:lineRule="auto"/>
        <w:jc w:val="center"/>
        <w:rPr>
          <w:rFonts w:ascii="Roboto" w:hAnsi="Roboto" w:cs="Arial"/>
          <w:sz w:val="24"/>
          <w:szCs w:val="24"/>
        </w:rPr>
      </w:pPr>
    </w:p>
    <w:p w14:paraId="1268F39E" w14:textId="77777777" w:rsidR="00BF13F6" w:rsidRDefault="00BF13F6" w:rsidP="00E62F69">
      <w:pPr>
        <w:spacing w:after="0" w:line="276" w:lineRule="auto"/>
        <w:jc w:val="center"/>
        <w:rPr>
          <w:rFonts w:ascii="Roboto" w:hAnsi="Roboto" w:cs="Arial"/>
          <w:sz w:val="24"/>
          <w:szCs w:val="24"/>
        </w:rPr>
      </w:pPr>
    </w:p>
    <w:p w14:paraId="555FDF18" w14:textId="03B800DB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  <w:r>
        <w:rPr>
          <w:rFonts w:ascii="Roboto" w:hAnsi="Roboto" w:cs="Arial"/>
          <w:b/>
          <w:bCs/>
          <w:sz w:val="24"/>
          <w:szCs w:val="24"/>
        </w:rPr>
        <w:t>DR. ROWENA S. NAVERA</w:t>
      </w:r>
    </w:p>
    <w:p w14:paraId="02629E33" w14:textId="3A92BFF3" w:rsidR="00E62F69" w:rsidRPr="00E62F69" w:rsidRDefault="00E62F69" w:rsidP="00E62F69">
      <w:pPr>
        <w:spacing w:after="0" w:line="276" w:lineRule="auto"/>
        <w:jc w:val="center"/>
        <w:rPr>
          <w:rFonts w:ascii="Roboto" w:hAnsi="Roboto" w:cs="Arial"/>
          <w:sz w:val="24"/>
          <w:szCs w:val="24"/>
        </w:rPr>
      </w:pPr>
      <w:r w:rsidRPr="00E62F69">
        <w:rPr>
          <w:rFonts w:ascii="Roboto" w:hAnsi="Roboto" w:cs="Arial"/>
          <w:sz w:val="24"/>
          <w:szCs w:val="24"/>
        </w:rPr>
        <w:t>Vice President for Academic Affairs</w:t>
      </w:r>
    </w:p>
    <w:p w14:paraId="1D75C7AC" w14:textId="5CB04B3C" w:rsidR="00E62F69" w:rsidRPr="00E62F69" w:rsidRDefault="00E62F69" w:rsidP="00E62F69">
      <w:pPr>
        <w:spacing w:after="0" w:line="276" w:lineRule="auto"/>
        <w:jc w:val="center"/>
        <w:rPr>
          <w:rFonts w:ascii="Roboto" w:hAnsi="Roboto" w:cs="Arial"/>
          <w:sz w:val="24"/>
          <w:szCs w:val="24"/>
        </w:rPr>
      </w:pPr>
      <w:r w:rsidRPr="00E62F69">
        <w:rPr>
          <w:rFonts w:ascii="Roboto" w:hAnsi="Roboto" w:cs="Arial"/>
          <w:sz w:val="24"/>
          <w:szCs w:val="24"/>
        </w:rPr>
        <w:t>Chairperson, FSDC</w:t>
      </w:r>
    </w:p>
    <w:p w14:paraId="16771278" w14:textId="77777777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1F2A6354" w14:textId="77777777" w:rsidR="00BF13F6" w:rsidRDefault="00BF13F6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699A1757" w14:textId="570EAB09" w:rsidR="00E62F69" w:rsidRDefault="00BF13F6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  <w:r>
        <w:rPr>
          <w:rFonts w:ascii="Roboto" w:hAnsi="Roboto" w:cs="Arial"/>
          <w:b/>
          <w:bCs/>
          <w:sz w:val="24"/>
          <w:szCs w:val="24"/>
        </w:rPr>
        <w:t>APPROVED / DISAPPROVED:</w:t>
      </w:r>
    </w:p>
    <w:p w14:paraId="246C4582" w14:textId="77777777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4071849F" w14:textId="77777777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5240834B" w14:textId="77777777" w:rsidR="00BF13F6" w:rsidRDefault="00BF13F6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4D90F8EB" w14:textId="367CEA45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  <w:r>
        <w:rPr>
          <w:rFonts w:ascii="Roboto" w:hAnsi="Roboto" w:cs="Arial"/>
          <w:b/>
          <w:bCs/>
          <w:sz w:val="24"/>
          <w:szCs w:val="24"/>
        </w:rPr>
        <w:t>PROF. MARWIN M. DELA CRUZ, Ph.D.</w:t>
      </w:r>
    </w:p>
    <w:p w14:paraId="7B525749" w14:textId="0EFB4221" w:rsidR="00E62F69" w:rsidRPr="00E62F69" w:rsidRDefault="00E62F69" w:rsidP="00E62F69">
      <w:pPr>
        <w:spacing w:after="0" w:line="276" w:lineRule="auto"/>
        <w:jc w:val="center"/>
        <w:rPr>
          <w:rFonts w:ascii="Roboto" w:hAnsi="Roboto" w:cs="Arial"/>
          <w:sz w:val="24"/>
          <w:szCs w:val="24"/>
        </w:rPr>
      </w:pPr>
      <w:r w:rsidRPr="00E62F69">
        <w:rPr>
          <w:rFonts w:ascii="Roboto" w:hAnsi="Roboto" w:cs="Arial"/>
          <w:sz w:val="24"/>
          <w:szCs w:val="24"/>
        </w:rPr>
        <w:t>President</w:t>
      </w:r>
    </w:p>
    <w:p w14:paraId="139732D2" w14:textId="77777777" w:rsidR="00E62F69" w:rsidRDefault="00E62F69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60478434" w14:textId="77777777" w:rsidR="00C315ED" w:rsidRDefault="00C315ED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63D74161" w14:textId="77777777" w:rsidR="00C315ED" w:rsidRDefault="00C315ED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p w14:paraId="53B0C58E" w14:textId="77777777" w:rsidR="00C315ED" w:rsidRPr="00E62F69" w:rsidRDefault="00C315ED" w:rsidP="00E62F69">
      <w:pPr>
        <w:spacing w:after="0" w:line="276" w:lineRule="auto"/>
        <w:jc w:val="center"/>
        <w:rPr>
          <w:rFonts w:ascii="Roboto" w:hAnsi="Roboto" w:cs="Arial"/>
          <w:b/>
          <w:bCs/>
          <w:sz w:val="24"/>
          <w:szCs w:val="24"/>
        </w:rPr>
      </w:pPr>
    </w:p>
    <w:sectPr w:rsidR="00C315ED" w:rsidRPr="00E62F69" w:rsidSect="00307EEB">
      <w:pgSz w:w="11906" w:h="16838" w:code="9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DC1D87"/>
    <w:multiLevelType w:val="multilevel"/>
    <w:tmpl w:val="F59AD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2106E7"/>
    <w:multiLevelType w:val="multilevel"/>
    <w:tmpl w:val="18388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3747DC"/>
    <w:multiLevelType w:val="hybridMultilevel"/>
    <w:tmpl w:val="2F94ABF0"/>
    <w:lvl w:ilvl="0" w:tplc="85E06C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3747C6"/>
    <w:multiLevelType w:val="hybridMultilevel"/>
    <w:tmpl w:val="50DC662E"/>
    <w:lvl w:ilvl="0" w:tplc="28DE1C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52FD6"/>
    <w:multiLevelType w:val="hybridMultilevel"/>
    <w:tmpl w:val="6CF2D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C6793"/>
    <w:multiLevelType w:val="hybridMultilevel"/>
    <w:tmpl w:val="444A17BC"/>
    <w:lvl w:ilvl="0" w:tplc="3D94CD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2D9A"/>
    <w:multiLevelType w:val="hybridMultilevel"/>
    <w:tmpl w:val="299235FE"/>
    <w:lvl w:ilvl="0" w:tplc="48EE68B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9756BB"/>
    <w:multiLevelType w:val="hybridMultilevel"/>
    <w:tmpl w:val="351E4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F1F4B"/>
    <w:multiLevelType w:val="hybridMultilevel"/>
    <w:tmpl w:val="6CF2DB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135910">
    <w:abstractNumId w:val="6"/>
  </w:num>
  <w:num w:numId="2" w16cid:durableId="320473442">
    <w:abstractNumId w:val="7"/>
  </w:num>
  <w:num w:numId="3" w16cid:durableId="1414665902">
    <w:abstractNumId w:val="0"/>
  </w:num>
  <w:num w:numId="4" w16cid:durableId="1758861833">
    <w:abstractNumId w:val="1"/>
  </w:num>
  <w:num w:numId="5" w16cid:durableId="593587524">
    <w:abstractNumId w:val="5"/>
  </w:num>
  <w:num w:numId="6" w16cid:durableId="1078330556">
    <w:abstractNumId w:val="2"/>
  </w:num>
  <w:num w:numId="7" w16cid:durableId="32579196">
    <w:abstractNumId w:val="4"/>
  </w:num>
  <w:num w:numId="8" w16cid:durableId="848443399">
    <w:abstractNumId w:val="8"/>
  </w:num>
  <w:num w:numId="9" w16cid:durableId="919751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2NDIytTQxBbJMzJV0lIJTi4sz8/NACgxrAZIbJkIsAAAA"/>
  </w:docVars>
  <w:rsids>
    <w:rsidRoot w:val="005C3CB7"/>
    <w:rsid w:val="000004E6"/>
    <w:rsid w:val="000411FE"/>
    <w:rsid w:val="00050980"/>
    <w:rsid w:val="00072D1A"/>
    <w:rsid w:val="000A1771"/>
    <w:rsid w:val="000B0DEF"/>
    <w:rsid w:val="00107B3C"/>
    <w:rsid w:val="00110228"/>
    <w:rsid w:val="00115203"/>
    <w:rsid w:val="00163486"/>
    <w:rsid w:val="001935B4"/>
    <w:rsid w:val="001E3DE7"/>
    <w:rsid w:val="00200F17"/>
    <w:rsid w:val="00290582"/>
    <w:rsid w:val="002A668E"/>
    <w:rsid w:val="002E5872"/>
    <w:rsid w:val="00307EEB"/>
    <w:rsid w:val="003376C6"/>
    <w:rsid w:val="00354C33"/>
    <w:rsid w:val="00355511"/>
    <w:rsid w:val="00366D70"/>
    <w:rsid w:val="00396FFE"/>
    <w:rsid w:val="00397CD0"/>
    <w:rsid w:val="003A1AF8"/>
    <w:rsid w:val="004B650E"/>
    <w:rsid w:val="004C610D"/>
    <w:rsid w:val="004D4958"/>
    <w:rsid w:val="004D6432"/>
    <w:rsid w:val="0050312D"/>
    <w:rsid w:val="00574B79"/>
    <w:rsid w:val="005C3CB7"/>
    <w:rsid w:val="005F045B"/>
    <w:rsid w:val="005F4418"/>
    <w:rsid w:val="00655CBC"/>
    <w:rsid w:val="006A7EAF"/>
    <w:rsid w:val="006F2AE7"/>
    <w:rsid w:val="00734344"/>
    <w:rsid w:val="007A4382"/>
    <w:rsid w:val="007B2E3D"/>
    <w:rsid w:val="0087066D"/>
    <w:rsid w:val="0088044A"/>
    <w:rsid w:val="008C18B2"/>
    <w:rsid w:val="009137EF"/>
    <w:rsid w:val="009B3AF3"/>
    <w:rsid w:val="009D5CF2"/>
    <w:rsid w:val="00A549A8"/>
    <w:rsid w:val="00AF0747"/>
    <w:rsid w:val="00B234B8"/>
    <w:rsid w:val="00B456EC"/>
    <w:rsid w:val="00B7268E"/>
    <w:rsid w:val="00BF13F6"/>
    <w:rsid w:val="00BF684E"/>
    <w:rsid w:val="00C315ED"/>
    <w:rsid w:val="00C90F7C"/>
    <w:rsid w:val="00CA186B"/>
    <w:rsid w:val="00CF075B"/>
    <w:rsid w:val="00D55EA1"/>
    <w:rsid w:val="00D656AE"/>
    <w:rsid w:val="00D84E9A"/>
    <w:rsid w:val="00D913B3"/>
    <w:rsid w:val="00DC2335"/>
    <w:rsid w:val="00E62F69"/>
    <w:rsid w:val="00E6429A"/>
    <w:rsid w:val="00ED0263"/>
    <w:rsid w:val="00ED0A77"/>
    <w:rsid w:val="00ED1BDF"/>
    <w:rsid w:val="00F56F8D"/>
    <w:rsid w:val="00F91DDD"/>
    <w:rsid w:val="00FA18C0"/>
    <w:rsid w:val="00FA628E"/>
    <w:rsid w:val="00FB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B0731"/>
  <w15:chartTrackingRefBased/>
  <w15:docId w15:val="{F2F6F116-C140-4079-9195-069C836C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3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3CB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4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character" w:styleId="Strong">
    <w:name w:val="Strong"/>
    <w:basedOn w:val="DefaultParagraphFont"/>
    <w:uiPriority w:val="22"/>
    <w:qFormat/>
    <w:rsid w:val="00E642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4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1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8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105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870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800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630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6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z dela cruz</dc:creator>
  <cp:keywords/>
  <dc:description/>
  <cp:lastModifiedBy>Che dela Cruz</cp:lastModifiedBy>
  <cp:revision>3</cp:revision>
  <cp:lastPrinted>2024-06-10T07:36:00Z</cp:lastPrinted>
  <dcterms:created xsi:type="dcterms:W3CDTF">2024-10-30T03:25:00Z</dcterms:created>
  <dcterms:modified xsi:type="dcterms:W3CDTF">2024-10-30T03:27:00Z</dcterms:modified>
</cp:coreProperties>
</file>